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697B277"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6648BE">
        <w:rPr>
          <w:rFonts w:ascii="Times New Roman" w:eastAsia="仿宋" w:hAnsi="Times New Roman" w:cs="Times New Roman"/>
          <w:sz w:val="24"/>
          <w:szCs w:val="28"/>
        </w:rPr>
        <w:t>21</w:t>
      </w:r>
      <w:r>
        <w:rPr>
          <w:rFonts w:ascii="Times New Roman" w:eastAsia="仿宋" w:hAnsi="Times New Roman" w:cs="Times New Roman" w:hint="eastAsia"/>
          <w:sz w:val="24"/>
          <w:szCs w:val="28"/>
        </w:rPr>
        <w:t>年</w:t>
      </w:r>
      <w:r w:rsidR="006648BE">
        <w:rPr>
          <w:rFonts w:ascii="Times New Roman" w:eastAsia="仿宋" w:hAnsi="Times New Roman" w:cs="Times New Roman"/>
          <w:sz w:val="24"/>
          <w:szCs w:val="28"/>
        </w:rPr>
        <w:t>8</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675F0625" w:rsidR="001408FE" w:rsidRPr="00C87612" w:rsidRDefault="006648BE"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67029D05" wp14:editId="14E66FE3">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08BD5CD7"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6648BE">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6648BE">
        <w:rPr>
          <w:rFonts w:ascii="Times New Roman" w:eastAsia="仿宋" w:hAnsi="Times New Roman" w:cs="Times New Roman"/>
          <w:sz w:val="20"/>
        </w:rPr>
        <w:t>8</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CEF3C4C" w:rsidR="006C0E4A" w:rsidRPr="006C0E4A" w:rsidRDefault="006648BE"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2E1CD97C" wp14:editId="4AD01CD7">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079B8AEF"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6648BE">
        <w:rPr>
          <w:rFonts w:ascii="Times New Roman" w:eastAsia="仿宋" w:hAnsi="Times New Roman" w:cs="Times New Roman"/>
          <w:sz w:val="20"/>
        </w:rPr>
        <w:t>1</w:t>
      </w:r>
      <w:r w:rsidRPr="00DA0E4E">
        <w:rPr>
          <w:rFonts w:ascii="Times New Roman" w:eastAsia="仿宋" w:hAnsi="Times New Roman" w:cs="Times New Roman"/>
          <w:sz w:val="20"/>
        </w:rPr>
        <w:t>年</w:t>
      </w:r>
      <w:r w:rsidR="006648BE">
        <w:rPr>
          <w:rFonts w:ascii="Times New Roman" w:eastAsia="仿宋" w:hAnsi="Times New Roman" w:cs="Times New Roman"/>
          <w:sz w:val="20"/>
        </w:rPr>
        <w:t>8</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774236ED" w14:textId="4156A625"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E3489" w14:textId="77777777" w:rsidR="007B3913" w:rsidRDefault="007B3913" w:rsidP="00B928D5">
      <w:r>
        <w:separator/>
      </w:r>
    </w:p>
  </w:endnote>
  <w:endnote w:type="continuationSeparator" w:id="0">
    <w:p w14:paraId="4E14A19B" w14:textId="77777777" w:rsidR="007B3913" w:rsidRDefault="007B3913"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6E2B0" w14:textId="77777777" w:rsidR="007B3913" w:rsidRDefault="007B3913" w:rsidP="00B928D5">
      <w:r>
        <w:separator/>
      </w:r>
    </w:p>
  </w:footnote>
  <w:footnote w:type="continuationSeparator" w:id="0">
    <w:p w14:paraId="05C16365" w14:textId="77777777" w:rsidR="007B3913" w:rsidRDefault="007B3913"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16731"/>
    <w:rsid w:val="00027A69"/>
    <w:rsid w:val="00041F84"/>
    <w:rsid w:val="00046CCA"/>
    <w:rsid w:val="00060370"/>
    <w:rsid w:val="0008115F"/>
    <w:rsid w:val="000C20E5"/>
    <w:rsid w:val="000D08B1"/>
    <w:rsid w:val="000F2C19"/>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648BE"/>
    <w:rsid w:val="00691FA2"/>
    <w:rsid w:val="006A740A"/>
    <w:rsid w:val="006C0E4A"/>
    <w:rsid w:val="006D2A92"/>
    <w:rsid w:val="006E0A76"/>
    <w:rsid w:val="006E6C83"/>
    <w:rsid w:val="006F608D"/>
    <w:rsid w:val="00746495"/>
    <w:rsid w:val="00754E70"/>
    <w:rsid w:val="007569BF"/>
    <w:rsid w:val="00762186"/>
    <w:rsid w:val="007637E7"/>
    <w:rsid w:val="007B3913"/>
    <w:rsid w:val="007C1DC1"/>
    <w:rsid w:val="007E69D6"/>
    <w:rsid w:val="0086789B"/>
    <w:rsid w:val="008867BB"/>
    <w:rsid w:val="00890D25"/>
    <w:rsid w:val="008C3351"/>
    <w:rsid w:val="008E327B"/>
    <w:rsid w:val="0091163E"/>
    <w:rsid w:val="009150F5"/>
    <w:rsid w:val="009509C7"/>
    <w:rsid w:val="009742B5"/>
    <w:rsid w:val="00980311"/>
    <w:rsid w:val="009C1E0E"/>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Pages>
  <Words>249</Words>
  <Characters>1422</Characters>
  <Application>Microsoft Office Word</Application>
  <DocSecurity>0</DocSecurity>
  <Lines>11</Lines>
  <Paragraphs>3</Paragraphs>
  <ScaleCrop>false</ScaleCrop>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6</cp:revision>
  <dcterms:created xsi:type="dcterms:W3CDTF">2020-11-20T01:54:00Z</dcterms:created>
  <dcterms:modified xsi:type="dcterms:W3CDTF">2022-10-26T08:34:00Z</dcterms:modified>
</cp:coreProperties>
</file>